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53775" w14:textId="77777777" w:rsidR="00A90E11" w:rsidRDefault="00000000">
      <w:pPr>
        <w:pStyle w:val="a4"/>
      </w:pPr>
      <w:r>
        <w:t>Лабораторная работа №1</w:t>
      </w:r>
    </w:p>
    <w:p w14:paraId="45ED6609" w14:textId="77777777" w:rsidR="00A90E11" w:rsidRDefault="00000000">
      <w:pPr>
        <w:pStyle w:val="a5"/>
      </w:pPr>
      <w:r>
        <w:t>Научное программирование</w:t>
      </w:r>
    </w:p>
    <w:p w14:paraId="3F703BA4" w14:textId="7E357219" w:rsidR="00A90E11" w:rsidRDefault="00127469">
      <w:pPr>
        <w:pStyle w:val="Author"/>
      </w:pPr>
      <w:proofErr w:type="spellStart"/>
      <w:r>
        <w:t>Минов</w:t>
      </w:r>
      <w:proofErr w:type="spellEnd"/>
      <w:r>
        <w:t xml:space="preserve"> Кирилл</w:t>
      </w:r>
      <w:r w:rsidR="00000000">
        <w:t xml:space="preserve"> | НПМмд-</w:t>
      </w:r>
      <w:proofErr w:type="gramStart"/>
      <w:r w:rsidR="00000000">
        <w:t>02-23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58982848"/>
        <w:docPartObj>
          <w:docPartGallery w:val="Table of Contents"/>
          <w:docPartUnique/>
        </w:docPartObj>
      </w:sdtPr>
      <w:sdtContent>
        <w:p w14:paraId="4FACCA49" w14:textId="77777777" w:rsidR="00A90E11" w:rsidRDefault="00000000">
          <w:pPr>
            <w:pStyle w:val="ae"/>
          </w:pPr>
          <w:r>
            <w:t>Содержание</w:t>
          </w:r>
        </w:p>
        <w:p w14:paraId="32D925D7" w14:textId="77777777" w:rsidR="00A90E11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4F8D8258" w14:textId="77777777" w:rsidR="00A90E11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02CE50A0" w14:textId="3730A0F1" w:rsidR="00A90E11" w:rsidRDefault="00000000">
      <w:pPr>
        <w:pStyle w:val="FirstParagraph"/>
      </w:pPr>
      <w:proofErr w:type="gramStart"/>
      <w:r>
        <w:t>Изучить  средств</w:t>
      </w:r>
      <w:r w:rsidR="00127469">
        <w:t>о</w:t>
      </w:r>
      <w:proofErr w:type="gramEnd"/>
      <w:r>
        <w:t xml:space="preserve"> контроля версий, а также освоить умения по работе с git.</w:t>
      </w:r>
    </w:p>
    <w:p w14:paraId="3FF7B7C2" w14:textId="77777777" w:rsidR="00A90E11" w:rsidRDefault="00000000">
      <w:pPr>
        <w:pStyle w:val="1"/>
      </w:pPr>
      <w:bookmarkStart w:id="1" w:name="теоретическое-введение"/>
      <w:bookmarkEnd w:id="0"/>
      <w:r>
        <w:rPr>
          <w:rStyle w:val="SectionNumber"/>
        </w:rPr>
        <w:t>2</w:t>
      </w:r>
      <w:r>
        <w:tab/>
        <w:t>Теоретическое введение</w:t>
      </w:r>
    </w:p>
    <w:p w14:paraId="1D5158B6" w14:textId="77777777" w:rsidR="00A90E11" w:rsidRDefault="00000000">
      <w:pPr>
        <w:pStyle w:val="FirstParagraph"/>
      </w:pPr>
      <w:r>
        <w:rPr>
          <w:b/>
          <w:bCs/>
        </w:rPr>
        <w:t>Системы контроля версий (Version Control System, VCS)</w:t>
      </w:r>
      <w:r>
        <w:t xml:space="preserve">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 w14:paraId="54C4F051" w14:textId="77777777" w:rsidR="00A90E11" w:rsidRDefault="00000000">
      <w:pPr>
        <w:pStyle w:val="a0"/>
      </w:pPr>
      <w:r>
        <w:t xml:space="preserve">В </w:t>
      </w:r>
      <w:r>
        <w:rPr>
          <w:i/>
          <w:iCs/>
        </w:rPr>
        <w:t>классических системах контроля версий</w:t>
      </w:r>
      <w:r>
        <w:t xml:space="preserve"> используется централизованная модель, предполагающая наличие единого репозитория для хранения файлов. В отличие от классических, в </w:t>
      </w:r>
      <w:r>
        <w:rPr>
          <w:i/>
          <w:iCs/>
        </w:rPr>
        <w:t>распределённых системах контроля версий</w:t>
      </w:r>
      <w:r>
        <w:t xml:space="preserve"> центральный репозиторий не является обязательным.</w:t>
      </w:r>
    </w:p>
    <w:p w14:paraId="22444817" w14:textId="77777777" w:rsidR="00A90E11" w:rsidRDefault="00000000">
      <w:pPr>
        <w:pStyle w:val="a0"/>
      </w:pPr>
      <w:r>
        <w:t>Среди классических VCS наиболее известны CVS, Subversion, а среди распределённых — Git, Bazaar, Mercurial. Принципы их работы схожи, отличаются они в основном синтаксисом используемых в работе команд.</w:t>
      </w:r>
    </w:p>
    <w:p w14:paraId="308E6D14" w14:textId="77777777" w:rsidR="00A90E11" w:rsidRDefault="00000000">
      <w:pPr>
        <w:pStyle w:val="a0"/>
      </w:pPr>
      <w:r>
        <w:t>Более подробно см. в [1]</w:t>
      </w:r>
    </w:p>
    <w:p w14:paraId="77A0CD50" w14:textId="3112BBF4" w:rsidR="00A90E11" w:rsidRDefault="00000000" w:rsidP="00127469">
      <w:pPr>
        <w:pStyle w:val="1"/>
        <w:numPr>
          <w:ilvl w:val="0"/>
          <w:numId w:val="21"/>
        </w:numPr>
      </w:pPr>
      <w:bookmarkStart w:id="2" w:name="выполнение-лабораторной-работы"/>
      <w:bookmarkEnd w:id="1"/>
      <w:r>
        <w:lastRenderedPageBreak/>
        <w:t>Выполнение лабораторной работы</w:t>
      </w:r>
    </w:p>
    <w:p w14:paraId="37333F3C" w14:textId="30D5A48F" w:rsidR="00A90E11" w:rsidRDefault="00A90E11">
      <w:pPr>
        <w:pStyle w:val="CaptionedFigure"/>
      </w:pPr>
    </w:p>
    <w:p w14:paraId="0F16D8F2" w14:textId="0A602A16" w:rsidR="00127469" w:rsidRDefault="00127469" w:rsidP="00127469">
      <w:pPr>
        <w:pStyle w:val="CaptionedFigure"/>
        <w:numPr>
          <w:ilvl w:val="0"/>
          <w:numId w:val="20"/>
        </w:numPr>
      </w:pPr>
      <w:r>
        <w:t xml:space="preserve">Настройка </w:t>
      </w:r>
      <w:proofErr w:type="spellStart"/>
      <w:r>
        <w:t>github</w:t>
      </w:r>
      <w:proofErr w:type="spellEnd"/>
      <w:r>
        <w:t xml:space="preserve"> и установка </w:t>
      </w:r>
      <w:proofErr w:type="spellStart"/>
      <w:r>
        <w:t>git-</w:t>
      </w:r>
      <w:proofErr w:type="gramStart"/>
      <w:r>
        <w:t>flow</w:t>
      </w:r>
      <w:proofErr w:type="spellEnd"/>
      <w:r>
        <w:t>(</w:t>
      </w:r>
      <w:proofErr w:type="gramEnd"/>
      <w:r>
        <w:t>изначально в пакете установки)</w:t>
      </w:r>
    </w:p>
    <w:p w14:paraId="7F774E08" w14:textId="77777777" w:rsidR="00127469" w:rsidRDefault="00127469" w:rsidP="00127469">
      <w:pPr>
        <w:pStyle w:val="CaptionedFigure"/>
        <w:ind w:left="720"/>
      </w:pPr>
    </w:p>
    <w:p w14:paraId="1F3FE674" w14:textId="649259FD" w:rsidR="00127469" w:rsidRDefault="00127469" w:rsidP="00127469">
      <w:pPr>
        <w:pStyle w:val="CaptionedFigure"/>
        <w:ind w:left="720"/>
      </w:pPr>
      <w:r>
        <w:rPr>
          <w:noProof/>
        </w:rPr>
        <w:drawing>
          <wp:inline distT="0" distB="0" distL="0" distR="0" wp14:anchorId="76E034F2" wp14:editId="752BE5B2">
            <wp:extent cx="6152515" cy="231457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ADAF28" w14:textId="20DCCBBA" w:rsidR="00A90E11" w:rsidRDefault="00127469">
      <w:pPr>
        <w:pStyle w:val="CaptionedFigure"/>
      </w:pPr>
      <w:r>
        <w:tab/>
        <w:t>Рисунок 1(регистрация)</w:t>
      </w:r>
    </w:p>
    <w:p w14:paraId="5180575D" w14:textId="1B00C775" w:rsidR="00127469" w:rsidRDefault="00127469" w:rsidP="00127469">
      <w:pPr>
        <w:pStyle w:val="CaptionedFigure"/>
        <w:numPr>
          <w:ilvl w:val="0"/>
          <w:numId w:val="20"/>
        </w:numPr>
      </w:pPr>
      <w:r>
        <w:t xml:space="preserve">Базовая настройка </w:t>
      </w:r>
      <w:proofErr w:type="spellStart"/>
      <w:r>
        <w:t>git</w:t>
      </w:r>
      <w:proofErr w:type="spellEnd"/>
    </w:p>
    <w:p w14:paraId="1252728C" w14:textId="52EB70B9" w:rsidR="00127469" w:rsidRDefault="00127469" w:rsidP="00127469">
      <w:pPr>
        <w:pStyle w:val="CaptionedFigure"/>
        <w:ind w:left="720"/>
      </w:pPr>
    </w:p>
    <w:p w14:paraId="43F05F2F" w14:textId="6BF28BD6" w:rsidR="00127469" w:rsidRDefault="00127469" w:rsidP="00127469">
      <w:pPr>
        <w:pStyle w:val="CaptionedFigure"/>
        <w:ind w:left="720"/>
      </w:pPr>
      <w:r>
        <w:rPr>
          <w:noProof/>
        </w:rPr>
        <w:drawing>
          <wp:inline distT="0" distB="0" distL="0" distR="0" wp14:anchorId="2DF15927" wp14:editId="10E63E59">
            <wp:extent cx="3733800" cy="257175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5F4B4C" w14:textId="672A8AE4" w:rsidR="00127469" w:rsidRDefault="00127469" w:rsidP="00127469">
      <w:pPr>
        <w:pStyle w:val="CaptionedFigure"/>
        <w:ind w:left="720"/>
      </w:pPr>
      <w:r>
        <w:t>Рисунок 2(базовая настройка)</w:t>
      </w:r>
    </w:p>
    <w:p w14:paraId="661F42C3" w14:textId="7776BC4D" w:rsidR="00127469" w:rsidRDefault="00127469" w:rsidP="00127469">
      <w:pPr>
        <w:pStyle w:val="CaptionedFigure"/>
        <w:numPr>
          <w:ilvl w:val="0"/>
          <w:numId w:val="20"/>
        </w:numPr>
      </w:pPr>
      <w:r>
        <w:t xml:space="preserve">. Создайте ключи </w:t>
      </w:r>
      <w:proofErr w:type="spellStart"/>
      <w:r>
        <w:t>ssh</w:t>
      </w:r>
      <w:proofErr w:type="spellEnd"/>
      <w:r>
        <w:t xml:space="preserve"> + </w:t>
      </w:r>
      <w:r>
        <w:t xml:space="preserve">Создайте ключи </w:t>
      </w:r>
      <w:proofErr w:type="spellStart"/>
      <w:r>
        <w:t>pgp</w:t>
      </w:r>
      <w:proofErr w:type="spellEnd"/>
    </w:p>
    <w:p w14:paraId="039FA52F" w14:textId="7B3B44C2" w:rsidR="00127469" w:rsidRDefault="00127469" w:rsidP="00127469">
      <w:pPr>
        <w:pStyle w:val="CaptionedFigure"/>
        <w:ind w:left="720"/>
      </w:pPr>
      <w:r>
        <w:rPr>
          <w:noProof/>
        </w:rPr>
        <w:lastRenderedPageBreak/>
        <w:drawing>
          <wp:inline distT="0" distB="0" distL="0" distR="0" wp14:anchorId="33CCBD91" wp14:editId="7D4C899E">
            <wp:extent cx="4667250" cy="418147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418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9C867" w14:textId="2B6E1BFE" w:rsidR="00127469" w:rsidRDefault="00127469" w:rsidP="00127469">
      <w:pPr>
        <w:pStyle w:val="CaptionedFigure"/>
        <w:ind w:left="720"/>
      </w:pPr>
      <w:r>
        <w:t>Рисунок3(создание ключей)</w:t>
      </w:r>
    </w:p>
    <w:p w14:paraId="41134153" w14:textId="3A34A794" w:rsidR="00127469" w:rsidRDefault="00127469" w:rsidP="00127469">
      <w:pPr>
        <w:pStyle w:val="CaptionedFigure"/>
        <w:ind w:left="720"/>
      </w:pPr>
      <w:r>
        <w:rPr>
          <w:noProof/>
        </w:rPr>
        <w:drawing>
          <wp:inline distT="0" distB="0" distL="0" distR="0" wp14:anchorId="7A681D19" wp14:editId="578B8ED1">
            <wp:extent cx="5457825" cy="327660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7825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0DBD79" w14:textId="11502E6D" w:rsidR="00127469" w:rsidRDefault="00127469" w:rsidP="00127469">
      <w:pPr>
        <w:pStyle w:val="CaptionedFigure"/>
        <w:ind w:left="720"/>
      </w:pPr>
      <w:r>
        <w:t>Рисунок4(создание ключей)</w:t>
      </w:r>
    </w:p>
    <w:p w14:paraId="11148D43" w14:textId="3B900840" w:rsidR="00127469" w:rsidRDefault="00127469" w:rsidP="00127469">
      <w:pPr>
        <w:pStyle w:val="CaptionedFigure"/>
        <w:ind w:left="720"/>
      </w:pPr>
      <w:r>
        <w:t>4)</w:t>
      </w:r>
      <w:r w:rsidRPr="00127469">
        <w:t xml:space="preserve"> </w:t>
      </w:r>
      <w:r>
        <w:t xml:space="preserve">Добавление PGP ключа в </w:t>
      </w:r>
      <w:proofErr w:type="spellStart"/>
      <w:r>
        <w:t>GitHub</w:t>
      </w:r>
      <w:proofErr w:type="spellEnd"/>
    </w:p>
    <w:p w14:paraId="24547424" w14:textId="77777777" w:rsidR="00127469" w:rsidRDefault="00127469" w:rsidP="00127469">
      <w:pPr>
        <w:pStyle w:val="CaptionedFigure"/>
        <w:ind w:left="720"/>
      </w:pPr>
    </w:p>
    <w:p w14:paraId="724A2176" w14:textId="4C11C9CA" w:rsidR="00127469" w:rsidRDefault="00127469" w:rsidP="00127469">
      <w:pPr>
        <w:pStyle w:val="CaptionedFigure"/>
        <w:ind w:left="720"/>
      </w:pPr>
      <w:r>
        <w:rPr>
          <w:noProof/>
        </w:rPr>
        <w:drawing>
          <wp:inline distT="0" distB="0" distL="0" distR="0" wp14:anchorId="6EED874E" wp14:editId="2E1FEEE8">
            <wp:extent cx="4886325" cy="159067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771B14" w14:textId="204FBDC3" w:rsidR="00127469" w:rsidRDefault="00127469" w:rsidP="00127469">
      <w:pPr>
        <w:pStyle w:val="CaptionedFigure"/>
        <w:ind w:left="720"/>
      </w:pPr>
      <w:r>
        <w:t>Рисунок5(</w:t>
      </w:r>
      <w:r w:rsidR="004A3BBF">
        <w:t xml:space="preserve">добавление ключей в </w:t>
      </w:r>
      <w:proofErr w:type="spellStart"/>
      <w:r w:rsidR="004A3BBF">
        <w:t>гитхаб</w:t>
      </w:r>
      <w:proofErr w:type="spellEnd"/>
      <w:r w:rsidR="004A3BBF">
        <w:t>)</w:t>
      </w:r>
    </w:p>
    <w:p w14:paraId="3DC64B15" w14:textId="77777777" w:rsidR="00127469" w:rsidRDefault="00127469" w:rsidP="00127469">
      <w:pPr>
        <w:pStyle w:val="CaptionedFigure"/>
        <w:ind w:left="720"/>
      </w:pPr>
    </w:p>
    <w:p w14:paraId="28ABF830" w14:textId="0EC023C2" w:rsidR="00127469" w:rsidRDefault="00127469" w:rsidP="00127469">
      <w:pPr>
        <w:pStyle w:val="CaptionedFigure"/>
        <w:ind w:left="720"/>
      </w:pPr>
      <w:r>
        <w:t>5)</w:t>
      </w:r>
      <w:r w:rsidRPr="00127469">
        <w:t xml:space="preserve"> </w:t>
      </w:r>
      <w:r>
        <w:t xml:space="preserve">Настройка автоматических подписей коммитов </w:t>
      </w:r>
      <w:proofErr w:type="spellStart"/>
      <w:proofErr w:type="gramStart"/>
      <w:r>
        <w:t>git</w:t>
      </w:r>
      <w:proofErr w:type="spellEnd"/>
      <w:r>
        <w:t xml:space="preserve">  +</w:t>
      </w:r>
      <w:proofErr w:type="gramEnd"/>
      <w:r>
        <w:t xml:space="preserve"> </w:t>
      </w:r>
      <w:r>
        <w:t xml:space="preserve">Настройка </w:t>
      </w:r>
      <w:proofErr w:type="spellStart"/>
      <w:r>
        <w:t>gh</w:t>
      </w:r>
      <w:proofErr w:type="spellEnd"/>
    </w:p>
    <w:p w14:paraId="52C398AD" w14:textId="65A65A7E" w:rsidR="00127469" w:rsidRDefault="00127469" w:rsidP="00127469">
      <w:pPr>
        <w:pStyle w:val="CaptionedFigure"/>
        <w:ind w:left="720"/>
      </w:pPr>
      <w:r>
        <w:rPr>
          <w:noProof/>
        </w:rPr>
        <w:drawing>
          <wp:inline distT="0" distB="0" distL="0" distR="0" wp14:anchorId="4B17EAEC" wp14:editId="31450CD9">
            <wp:extent cx="6029325" cy="79057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9325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EA73D5" w14:textId="25971FB1" w:rsidR="004A3BBF" w:rsidRDefault="004A3BBF" w:rsidP="00127469">
      <w:pPr>
        <w:pStyle w:val="CaptionedFigure"/>
        <w:ind w:left="720"/>
      </w:pPr>
      <w:r>
        <w:t>Рисунок6(настройка коммитов)</w:t>
      </w:r>
    </w:p>
    <w:p w14:paraId="1B3F82FE" w14:textId="2E2FB649" w:rsidR="00127469" w:rsidRDefault="00127469" w:rsidP="00127469">
      <w:pPr>
        <w:pStyle w:val="CaptionedFigure"/>
        <w:ind w:left="720"/>
      </w:pPr>
      <w:r>
        <w:t>6)</w:t>
      </w:r>
      <w:r w:rsidRPr="00127469">
        <w:t xml:space="preserve"> </w:t>
      </w:r>
      <w:r>
        <w:t>Шаблон для рабочего пространства</w:t>
      </w:r>
      <w:r w:rsidRPr="00127469">
        <w:t xml:space="preserve"> + </w:t>
      </w:r>
      <w:r>
        <w:t>Сознание репозитория курса на основе шаблона</w:t>
      </w:r>
      <w:r w:rsidRPr="00127469">
        <w:t xml:space="preserve"> </w:t>
      </w:r>
      <w:r>
        <w:t>сделано заранее и видно на первом рисунке</w:t>
      </w:r>
    </w:p>
    <w:p w14:paraId="7770DD31" w14:textId="0033FE10" w:rsidR="004A3BBF" w:rsidRPr="00127469" w:rsidRDefault="004A3BBF" w:rsidP="00127469">
      <w:pPr>
        <w:pStyle w:val="CaptionedFigure"/>
        <w:ind w:left="720"/>
      </w:pPr>
    </w:p>
    <w:p w14:paraId="19D6B331" w14:textId="7A8D6AF7" w:rsidR="00A90E11" w:rsidRDefault="00000000">
      <w:pPr>
        <w:pStyle w:val="1"/>
      </w:pPr>
      <w:bookmarkStart w:id="3" w:name="контрольные-вопросы"/>
      <w:bookmarkEnd w:id="2"/>
      <w:r>
        <w:rPr>
          <w:rStyle w:val="SectionNumber"/>
        </w:rPr>
        <w:t>4</w:t>
      </w:r>
      <w:r>
        <w:tab/>
        <w:t>Контрольные вопросы</w:t>
      </w:r>
    </w:p>
    <w:p w14:paraId="5A87237F" w14:textId="77777777" w:rsidR="00127469" w:rsidRDefault="00127469" w:rsidP="00127469">
      <w:pPr>
        <w:pStyle w:val="af"/>
        <w:numPr>
          <w:ilvl w:val="0"/>
          <w:numId w:val="12"/>
        </w:numPr>
        <w:shd w:val="clear" w:color="auto" w:fill="FFFFFF"/>
        <w:spacing w:before="24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Что такое системы контроля версий (VCS) и для решения каких задач они предназначаются? Системы контроля версий (VCS) </w:t>
      </w:r>
      <w:proofErr w:type="gramStart"/>
      <w:r>
        <w:rPr>
          <w:rFonts w:ascii="Segoe UI" w:hAnsi="Segoe UI" w:cs="Segoe UI"/>
          <w:color w:val="1F2328"/>
        </w:rPr>
        <w:t>- это</w:t>
      </w:r>
      <w:proofErr w:type="gramEnd"/>
      <w:r>
        <w:rPr>
          <w:rFonts w:ascii="Segoe UI" w:hAnsi="Segoe UI" w:cs="Segoe UI"/>
          <w:color w:val="1F2328"/>
        </w:rPr>
        <w:t xml:space="preserve"> программные инструменты, предназначенные для управления изменениями в коде и других ресурсах проекта во времени. Они позволяют разработчикам отслеживать, контролировать и координировать изменения в проекте, что делает их полезными для разнообразных задач: (Отслеживание изменений в коде, совместная работа, автоматическое резервное копирование, анализ изменений, управление версиями релизов)</w:t>
      </w:r>
    </w:p>
    <w:p w14:paraId="0D69A292" w14:textId="77777777" w:rsidR="00127469" w:rsidRDefault="00127469" w:rsidP="00127469">
      <w:pPr>
        <w:pStyle w:val="af"/>
        <w:numPr>
          <w:ilvl w:val="0"/>
          <w:numId w:val="12"/>
        </w:numPr>
        <w:shd w:val="clear" w:color="auto" w:fill="FFFFFF"/>
        <w:spacing w:before="24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Объясните следующие понятия VCS и их отношения: хранилище, </w:t>
      </w:r>
      <w:proofErr w:type="spellStart"/>
      <w:r>
        <w:rPr>
          <w:rFonts w:ascii="Segoe UI" w:hAnsi="Segoe UI" w:cs="Segoe UI"/>
          <w:color w:val="1F2328"/>
        </w:rPr>
        <w:t>commit</w:t>
      </w:r>
      <w:proofErr w:type="spellEnd"/>
      <w:r>
        <w:rPr>
          <w:rFonts w:ascii="Segoe UI" w:hAnsi="Segoe UI" w:cs="Segoe UI"/>
          <w:color w:val="1F2328"/>
        </w:rPr>
        <w:t>, история, рабочая копия.</w:t>
      </w:r>
    </w:p>
    <w:p w14:paraId="288E6FF1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Хранилище (</w:t>
      </w:r>
      <w:proofErr w:type="spellStart"/>
      <w:r>
        <w:rPr>
          <w:rFonts w:ascii="Segoe UI" w:hAnsi="Segoe UI" w:cs="Segoe UI"/>
          <w:color w:val="1F2328"/>
        </w:rPr>
        <w:t>Repository</w:t>
      </w:r>
      <w:proofErr w:type="spellEnd"/>
      <w:r>
        <w:rPr>
          <w:rFonts w:ascii="Segoe UI" w:hAnsi="Segoe UI" w:cs="Segoe UI"/>
          <w:color w:val="1F2328"/>
        </w:rPr>
        <w:t xml:space="preserve">): Хранилище в системе контроля версий (VCS) </w:t>
      </w:r>
      <w:proofErr w:type="gramStart"/>
      <w:r>
        <w:rPr>
          <w:rFonts w:ascii="Segoe UI" w:hAnsi="Segoe UI" w:cs="Segoe UI"/>
          <w:color w:val="1F2328"/>
        </w:rPr>
        <w:t>- это центральное хранилище</w:t>
      </w:r>
      <w:proofErr w:type="gramEnd"/>
      <w:r>
        <w:rPr>
          <w:rFonts w:ascii="Segoe UI" w:hAnsi="Segoe UI" w:cs="Segoe UI"/>
          <w:color w:val="1F2328"/>
        </w:rPr>
        <w:t xml:space="preserve">, где хранятся все версии файлов и история изменений проекта. В хранилище сохраняются не только текущие версии файлов, но и </w:t>
      </w:r>
      <w:r>
        <w:rPr>
          <w:rFonts w:ascii="Segoe UI" w:hAnsi="Segoe UI" w:cs="Segoe UI"/>
          <w:color w:val="1F2328"/>
        </w:rPr>
        <w:lastRenderedPageBreak/>
        <w:t xml:space="preserve">информация о том, как эти файлы изменялись с течением времени. Оно может быть централизованным (один сервер, на котором хранятся все версии) или распределенным (каждый участник проекта имеет полную копию хранилища). </w:t>
      </w:r>
      <w:proofErr w:type="spellStart"/>
      <w:r>
        <w:rPr>
          <w:rFonts w:ascii="Segoe UI" w:hAnsi="Segoe UI" w:cs="Segoe UI"/>
          <w:color w:val="1F2328"/>
        </w:rPr>
        <w:t>Commit</w:t>
      </w:r>
      <w:proofErr w:type="spellEnd"/>
      <w:r>
        <w:rPr>
          <w:rFonts w:ascii="Segoe UI" w:hAnsi="Segoe UI" w:cs="Segoe UI"/>
          <w:color w:val="1F2328"/>
        </w:rPr>
        <w:t xml:space="preserve"> (Фиксация, Коммит):</w:t>
      </w:r>
    </w:p>
    <w:p w14:paraId="7B692D2A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proofErr w:type="spellStart"/>
      <w:r>
        <w:rPr>
          <w:rFonts w:ascii="Segoe UI" w:hAnsi="Segoe UI" w:cs="Segoe UI"/>
          <w:color w:val="1F2328"/>
        </w:rPr>
        <w:t>Comm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gramStart"/>
      <w:r>
        <w:rPr>
          <w:rFonts w:ascii="Segoe UI" w:hAnsi="Segoe UI" w:cs="Segoe UI"/>
          <w:color w:val="1F2328"/>
        </w:rPr>
        <w:t>- это</w:t>
      </w:r>
      <w:proofErr w:type="gramEnd"/>
      <w:r>
        <w:rPr>
          <w:rFonts w:ascii="Segoe UI" w:hAnsi="Segoe UI" w:cs="Segoe UI"/>
          <w:color w:val="1F2328"/>
        </w:rPr>
        <w:t xml:space="preserve"> действие, при котором разработчик сохраняет текущее состояние своей рабочей копии проекта в системе контроля версий. Каждый коммит снабжается комментарием, который описывает, какие изменения были внесены в проект на этом этапе. </w:t>
      </w:r>
      <w:proofErr w:type="spellStart"/>
      <w:r>
        <w:rPr>
          <w:rFonts w:ascii="Segoe UI" w:hAnsi="Segoe UI" w:cs="Segoe UI"/>
          <w:color w:val="1F2328"/>
        </w:rPr>
        <w:t>Commit</w:t>
      </w:r>
      <w:proofErr w:type="spellEnd"/>
      <w:r>
        <w:rPr>
          <w:rFonts w:ascii="Segoe UI" w:hAnsi="Segoe UI" w:cs="Segoe UI"/>
          <w:color w:val="1F2328"/>
        </w:rPr>
        <w:t xml:space="preserve"> фиксирует изменения локально, и они становятся частью истории проекта в хранилище после синхронизации. История (</w:t>
      </w:r>
      <w:proofErr w:type="spellStart"/>
      <w:r>
        <w:rPr>
          <w:rFonts w:ascii="Segoe UI" w:hAnsi="Segoe UI" w:cs="Segoe UI"/>
          <w:color w:val="1F2328"/>
        </w:rPr>
        <w:t>History</w:t>
      </w:r>
      <w:proofErr w:type="spellEnd"/>
      <w:r>
        <w:rPr>
          <w:rFonts w:ascii="Segoe UI" w:hAnsi="Segoe UI" w:cs="Segoe UI"/>
          <w:color w:val="1F2328"/>
        </w:rPr>
        <w:t>):</w:t>
      </w:r>
    </w:p>
    <w:p w14:paraId="0CF6A271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История в системе контроля версий представляет собой запись всех коммитов и изменений, сделанных в проекте с момента его создания. Она содержит информацию о том, кто и когда внес изменения, а также комментарии к коммитам, которые помогают понять, какие изменения были сделаны и почему. История позволяет отслеживать развитие проекта, возвращаться к предыдущим версиям и искать источники проблем. Рабочая копия (</w:t>
      </w:r>
      <w:proofErr w:type="spellStart"/>
      <w:r>
        <w:rPr>
          <w:rFonts w:ascii="Segoe UI" w:hAnsi="Segoe UI" w:cs="Segoe UI"/>
          <w:color w:val="1F2328"/>
        </w:rPr>
        <w:t>Working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Copy</w:t>
      </w:r>
      <w:proofErr w:type="spellEnd"/>
      <w:r>
        <w:rPr>
          <w:rFonts w:ascii="Segoe UI" w:hAnsi="Segoe UI" w:cs="Segoe UI"/>
          <w:color w:val="1F2328"/>
        </w:rPr>
        <w:t>):</w:t>
      </w:r>
    </w:p>
    <w:p w14:paraId="6CC27807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Рабочая копия </w:t>
      </w:r>
      <w:proofErr w:type="gramStart"/>
      <w:r>
        <w:rPr>
          <w:rFonts w:ascii="Segoe UI" w:hAnsi="Segoe UI" w:cs="Segoe UI"/>
          <w:color w:val="1F2328"/>
        </w:rPr>
        <w:t>- это</w:t>
      </w:r>
      <w:proofErr w:type="gramEnd"/>
      <w:r>
        <w:rPr>
          <w:rFonts w:ascii="Segoe UI" w:hAnsi="Segoe UI" w:cs="Segoe UI"/>
          <w:color w:val="1F2328"/>
        </w:rPr>
        <w:t xml:space="preserve"> локальная копия проекта, доступная для работы над ним на компьютере разработчика. Это текущее состояние проекта, с которым разработчик взаимодействует и вносит изменения. Рабочая копия может быть изменена, и эти изменения можно фиксировать с помощью коммитов для обновления истории и хранилища.</w:t>
      </w:r>
    </w:p>
    <w:p w14:paraId="7B83A079" w14:textId="77777777" w:rsidR="00127469" w:rsidRDefault="00127469" w:rsidP="00127469">
      <w:pPr>
        <w:numPr>
          <w:ilvl w:val="0"/>
          <w:numId w:val="13"/>
        </w:numPr>
        <w:shd w:val="clear" w:color="auto" w:fill="FFFFFF"/>
        <w:spacing w:before="100" w:beforeAutospacing="1" w:after="100" w:afterAutospacing="1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Что представляют собой и чем отличаются централизованные и децентрализованные VCS? Приведите примеры VCS каждого вида.</w:t>
      </w:r>
    </w:p>
    <w:p w14:paraId="03B02C96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Централизованные (</w:t>
      </w:r>
      <w:proofErr w:type="spellStart"/>
      <w:r>
        <w:rPr>
          <w:rFonts w:ascii="Segoe UI" w:hAnsi="Segoe UI" w:cs="Segoe UI"/>
          <w:color w:val="1F2328"/>
        </w:rPr>
        <w:t>Centralized</w:t>
      </w:r>
      <w:proofErr w:type="spellEnd"/>
      <w:r>
        <w:rPr>
          <w:rFonts w:ascii="Segoe UI" w:hAnsi="Segoe UI" w:cs="Segoe UI"/>
          <w:color w:val="1F2328"/>
        </w:rPr>
        <w:t>) и децентрализованные (</w:t>
      </w:r>
      <w:proofErr w:type="spellStart"/>
      <w:r>
        <w:rPr>
          <w:rFonts w:ascii="Segoe UI" w:hAnsi="Segoe UI" w:cs="Segoe UI"/>
          <w:color w:val="1F2328"/>
        </w:rPr>
        <w:t>Distributed</w:t>
      </w:r>
      <w:proofErr w:type="spellEnd"/>
      <w:r>
        <w:rPr>
          <w:rFonts w:ascii="Segoe UI" w:hAnsi="Segoe UI" w:cs="Segoe UI"/>
          <w:color w:val="1F2328"/>
        </w:rPr>
        <w:t xml:space="preserve">) системы контроля версий (VCS) </w:t>
      </w:r>
      <w:proofErr w:type="gramStart"/>
      <w:r>
        <w:rPr>
          <w:rFonts w:ascii="Segoe UI" w:hAnsi="Segoe UI" w:cs="Segoe UI"/>
          <w:color w:val="1F2328"/>
        </w:rPr>
        <w:t>- это</w:t>
      </w:r>
      <w:proofErr w:type="gramEnd"/>
      <w:r>
        <w:rPr>
          <w:rFonts w:ascii="Segoe UI" w:hAnsi="Segoe UI" w:cs="Segoe UI"/>
          <w:color w:val="1F2328"/>
        </w:rPr>
        <w:t xml:space="preserve"> два основных вида VCS, которые отличаются способом управления и распределения версий проекта. Вот их основные характеристики и примеры:</w:t>
      </w:r>
    </w:p>
    <w:p w14:paraId="18AB15E4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Централизованные системы контроля версий (</w:t>
      </w:r>
      <w:proofErr w:type="spellStart"/>
      <w:r>
        <w:rPr>
          <w:rFonts w:ascii="Segoe UI" w:hAnsi="Segoe UI" w:cs="Segoe UI"/>
          <w:color w:val="1F2328"/>
        </w:rPr>
        <w:t>Centralized</w:t>
      </w:r>
      <w:proofErr w:type="spellEnd"/>
      <w:r>
        <w:rPr>
          <w:rFonts w:ascii="Segoe UI" w:hAnsi="Segoe UI" w:cs="Segoe UI"/>
          <w:color w:val="1F2328"/>
        </w:rPr>
        <w:t xml:space="preserve"> VCS):</w:t>
      </w:r>
    </w:p>
    <w:p w14:paraId="7673836C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Характеристики:</w:t>
      </w:r>
    </w:p>
    <w:p w14:paraId="4885BDE5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В централизованных VCS существует единственное центральное хранилище (репозиторий), в котором хранятся все версии файлов и история изменений. Разработчики работают с копией файлов из центрального хранилища, называемой "рабочей копией". Чтобы внести изменения, разработчики вынуждены синхронизироваться с центральным хранилищем. Примеры централизованных VCS:</w:t>
      </w:r>
    </w:p>
    <w:p w14:paraId="4DD2D72D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proofErr w:type="spellStart"/>
      <w:r>
        <w:rPr>
          <w:rFonts w:ascii="Segoe UI" w:hAnsi="Segoe UI" w:cs="Segoe UI"/>
          <w:color w:val="1F2328"/>
        </w:rPr>
        <w:t>Subversion</w:t>
      </w:r>
      <w:proofErr w:type="spellEnd"/>
      <w:r>
        <w:rPr>
          <w:rFonts w:ascii="Segoe UI" w:hAnsi="Segoe UI" w:cs="Segoe UI"/>
          <w:color w:val="1F2328"/>
        </w:rPr>
        <w:t xml:space="preserve"> (SVN)</w:t>
      </w:r>
      <w:proofErr w:type="gramStart"/>
      <w:r>
        <w:rPr>
          <w:rFonts w:ascii="Segoe UI" w:hAnsi="Segoe UI" w:cs="Segoe UI"/>
          <w:color w:val="1F2328"/>
        </w:rPr>
        <w:t>: Это</w:t>
      </w:r>
      <w:proofErr w:type="gramEnd"/>
      <w:r>
        <w:rPr>
          <w:rFonts w:ascii="Segoe UI" w:hAnsi="Segoe UI" w:cs="Segoe UI"/>
          <w:color w:val="1F2328"/>
        </w:rPr>
        <w:t xml:space="preserve"> один из наиболее известных централизованных VCS. В SVN проект хранится в центральном репозитории, и разработчики получают рабочие </w:t>
      </w:r>
      <w:r>
        <w:rPr>
          <w:rFonts w:ascii="Segoe UI" w:hAnsi="Segoe UI" w:cs="Segoe UI"/>
          <w:color w:val="1F2328"/>
        </w:rPr>
        <w:lastRenderedPageBreak/>
        <w:t>копии для работы над проектом. Децентрализованные системы контроля версий (</w:t>
      </w:r>
      <w:proofErr w:type="spellStart"/>
      <w:r>
        <w:rPr>
          <w:rFonts w:ascii="Segoe UI" w:hAnsi="Segoe UI" w:cs="Segoe UI"/>
          <w:color w:val="1F2328"/>
        </w:rPr>
        <w:t>Distributed</w:t>
      </w:r>
      <w:proofErr w:type="spellEnd"/>
      <w:r>
        <w:rPr>
          <w:rFonts w:ascii="Segoe UI" w:hAnsi="Segoe UI" w:cs="Segoe UI"/>
          <w:color w:val="1F2328"/>
        </w:rPr>
        <w:t xml:space="preserve"> VCS):</w:t>
      </w:r>
    </w:p>
    <w:p w14:paraId="2C95C326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Характеристики:</w:t>
      </w:r>
    </w:p>
    <w:p w14:paraId="086C4E91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В децентрализованных VCS каждый участник проекта имеет свою полную копию репозитория, включая всю историю и версии файлов. Разработчики могут работать над проектом независимо, даже оффлайн, и синхронизировать изменения между своими репозиториями и другими участниками по необходимости. Эта архитектура делает децентрализованные VCS более гибкими и устойчивыми к сбоям сети. Примеры децентрализованных VCS:</w:t>
      </w:r>
    </w:p>
    <w:p w14:paraId="3E0EC846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: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gramStart"/>
      <w:r>
        <w:rPr>
          <w:rFonts w:ascii="Segoe UI" w:hAnsi="Segoe UI" w:cs="Segoe UI"/>
          <w:color w:val="1F2328"/>
        </w:rPr>
        <w:t>- это</w:t>
      </w:r>
      <w:proofErr w:type="gramEnd"/>
      <w:r>
        <w:rPr>
          <w:rFonts w:ascii="Segoe UI" w:hAnsi="Segoe UI" w:cs="Segoe UI"/>
          <w:color w:val="1F2328"/>
        </w:rPr>
        <w:t xml:space="preserve"> наиболее популярная децентрализованная система контроля версий. Каждый разработчик имеет свой собственный локальный репозиторий, и они могут вносить изменения, фиксировать коммиты и обмениваться изменениями между собой.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также поддерживает хостинг на удаленных серверах, таких как </w:t>
      </w:r>
      <w:proofErr w:type="spellStart"/>
      <w:r>
        <w:rPr>
          <w:rFonts w:ascii="Segoe UI" w:hAnsi="Segoe UI" w:cs="Segoe UI"/>
          <w:color w:val="1F2328"/>
        </w:rPr>
        <w:t>GitHub</w:t>
      </w:r>
      <w:proofErr w:type="spellEnd"/>
      <w:r>
        <w:rPr>
          <w:rFonts w:ascii="Segoe UI" w:hAnsi="Segoe UI" w:cs="Segoe UI"/>
          <w:color w:val="1F2328"/>
        </w:rPr>
        <w:t xml:space="preserve">, </w:t>
      </w:r>
      <w:proofErr w:type="spellStart"/>
      <w:r>
        <w:rPr>
          <w:rFonts w:ascii="Segoe UI" w:hAnsi="Segoe UI" w:cs="Segoe UI"/>
          <w:color w:val="1F2328"/>
        </w:rPr>
        <w:t>GitLab</w:t>
      </w:r>
      <w:proofErr w:type="spellEnd"/>
      <w:r>
        <w:rPr>
          <w:rFonts w:ascii="Segoe UI" w:hAnsi="Segoe UI" w:cs="Segoe UI"/>
          <w:color w:val="1F2328"/>
        </w:rPr>
        <w:t xml:space="preserve"> и </w:t>
      </w:r>
      <w:proofErr w:type="spellStart"/>
      <w:r>
        <w:rPr>
          <w:rFonts w:ascii="Segoe UI" w:hAnsi="Segoe UI" w:cs="Segoe UI"/>
          <w:color w:val="1F2328"/>
        </w:rPr>
        <w:t>Bitbucket</w:t>
      </w:r>
      <w:proofErr w:type="spellEnd"/>
      <w:r>
        <w:rPr>
          <w:rFonts w:ascii="Segoe UI" w:hAnsi="Segoe UI" w:cs="Segoe UI"/>
          <w:color w:val="1F2328"/>
        </w:rPr>
        <w:t>, где можно обмениваться изменениями с другими разработчиками.</w:t>
      </w:r>
    </w:p>
    <w:p w14:paraId="5825F6BA" w14:textId="77777777" w:rsidR="00127469" w:rsidRDefault="00127469" w:rsidP="00127469">
      <w:pPr>
        <w:numPr>
          <w:ilvl w:val="0"/>
          <w:numId w:val="14"/>
        </w:numPr>
        <w:shd w:val="clear" w:color="auto" w:fill="FFFFFF"/>
        <w:spacing w:before="100" w:beforeAutospacing="1" w:after="100" w:afterAutospacing="1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Опишите действия с VCS при единоличной работе с хранилищем. При единоличной работе с системой контроля версий (VCS) действия разработчика остаются простыми и не требуют множественных взаимодействий или синхронизации с другими участниками. Ниже описаны основные действия при единоличной работе с VCS:</w:t>
      </w:r>
    </w:p>
    <w:p w14:paraId="43771A7B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Настройка репозитория:</w:t>
      </w:r>
    </w:p>
    <w:p w14:paraId="4B3FC383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Создайте новый репозиторий в системе контроля версий. Это может быть централизованный или децентрализованный репозиторий, в зависимости от выбранной системы (например,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>, SVN и т. д.). Инициализируйте локальный репозиторий на своем компьютере, связав его с удаленным репозиторием, если это необходимо. Работа с проектом:</w:t>
      </w:r>
    </w:p>
    <w:p w14:paraId="683C68D5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Работайте над вашим проектом, внося изменения в исходный код, создавая новые файлы и папки, удаляя или изменяя существующие элементы. Добавление файлов:</w:t>
      </w:r>
    </w:p>
    <w:p w14:paraId="708E90F6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Перед сохранением изменений в систему контроля версий, добавьте измененные файлы в "индекс" (также называемый "</w:t>
      </w:r>
      <w:proofErr w:type="spellStart"/>
      <w:r>
        <w:rPr>
          <w:rFonts w:ascii="Segoe UI" w:hAnsi="Segoe UI" w:cs="Segoe UI"/>
          <w:color w:val="1F2328"/>
        </w:rPr>
        <w:t>стэйджем</w:t>
      </w:r>
      <w:proofErr w:type="spellEnd"/>
      <w:r>
        <w:rPr>
          <w:rFonts w:ascii="Segoe UI" w:hAnsi="Segoe UI" w:cs="Segoe UI"/>
          <w:color w:val="1F2328"/>
        </w:rPr>
        <w:t xml:space="preserve">") с помощью команды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add</w:t>
      </w:r>
      <w:proofErr w:type="spellEnd"/>
      <w:r>
        <w:rPr>
          <w:rFonts w:ascii="Segoe UI" w:hAnsi="Segoe UI" w:cs="Segoe UI"/>
          <w:color w:val="1F2328"/>
        </w:rPr>
        <w:t xml:space="preserve"> (для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>) или аналогичной команды в другой VCS. Это позволяет выбрать, какие изменения будут включены в следующий коммит. Коммит изменений:</w:t>
      </w:r>
    </w:p>
    <w:p w14:paraId="285C288D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Создайте коммит, фиксируя изменения, которые вы хотите сохранить в истории проекта. Каждый коммит снабжается описанием, которое объясняет, какие изменения были внесены. Используйте команду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commit</w:t>
      </w:r>
      <w:proofErr w:type="spellEnd"/>
      <w:r>
        <w:rPr>
          <w:rFonts w:ascii="Segoe UI" w:hAnsi="Segoe UI" w:cs="Segoe UI"/>
          <w:color w:val="1F2328"/>
        </w:rPr>
        <w:t xml:space="preserve"> (для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>) или аналогичную команду в другой VCS для выполнения коммита. Сохранение изменений в хранилище:</w:t>
      </w:r>
    </w:p>
    <w:p w14:paraId="728C745F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lastRenderedPageBreak/>
        <w:t xml:space="preserve">Синхронизируйте ваш локальный репозиторий с удаленным репозиторием (если это децентрализованная система) с помощью команды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push</w:t>
      </w:r>
      <w:proofErr w:type="spellEnd"/>
      <w:r>
        <w:rPr>
          <w:rFonts w:ascii="Segoe UI" w:hAnsi="Segoe UI" w:cs="Segoe UI"/>
          <w:color w:val="1F2328"/>
        </w:rPr>
        <w:t xml:space="preserve"> (для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>) или аналогичной команды в другой VCS. Это отправит ваши коммиты на сервер и обновит историю изменений. Обновление до актуальной версии (только для децентрализованных систем):</w:t>
      </w:r>
    </w:p>
    <w:p w14:paraId="115967D6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Периодически получайте обновления из удаленного репозитория с помощью команды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pull</w:t>
      </w:r>
      <w:proofErr w:type="spellEnd"/>
      <w:r>
        <w:rPr>
          <w:rFonts w:ascii="Segoe UI" w:hAnsi="Segoe UI" w:cs="Segoe UI"/>
          <w:color w:val="1F2328"/>
        </w:rPr>
        <w:t xml:space="preserve"> (для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>) или аналогичной команды в другой VCS, чтобы убедиться, что ваша локальная копия актуальна.</w:t>
      </w:r>
    </w:p>
    <w:p w14:paraId="2DF13205" w14:textId="77777777" w:rsidR="00127469" w:rsidRDefault="00127469" w:rsidP="00127469">
      <w:pPr>
        <w:numPr>
          <w:ilvl w:val="0"/>
          <w:numId w:val="15"/>
        </w:numPr>
        <w:shd w:val="clear" w:color="auto" w:fill="FFFFFF"/>
        <w:spacing w:before="100" w:beforeAutospacing="1" w:after="100" w:afterAutospacing="1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Опишите порядок работы с общим хранилищем VCS.</w:t>
      </w:r>
    </w:p>
    <w:p w14:paraId="1918A2EA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Работа с общим хранилищем (репозиторием) в системе контроля версий (VCS) предполагает совместную работу нескольких разработчиков над проектом. Вот основные шаги и порядок работы с общим хранилищем в VCS:</w:t>
      </w:r>
    </w:p>
    <w:p w14:paraId="612EAE37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Настройка репозитория:</w:t>
      </w:r>
    </w:p>
    <w:p w14:paraId="56DE718F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Создание репозитория: Один из разработчиков создает центральное хранилище (репозиторий) в VCS. Это может быть удаленный сервер (например, </w:t>
      </w:r>
      <w:proofErr w:type="spellStart"/>
      <w:r>
        <w:rPr>
          <w:rFonts w:ascii="Segoe UI" w:hAnsi="Segoe UI" w:cs="Segoe UI"/>
          <w:color w:val="1F2328"/>
        </w:rPr>
        <w:t>GitHub</w:t>
      </w:r>
      <w:proofErr w:type="spellEnd"/>
      <w:r>
        <w:rPr>
          <w:rFonts w:ascii="Segoe UI" w:hAnsi="Segoe UI" w:cs="Segoe UI"/>
          <w:color w:val="1F2328"/>
        </w:rPr>
        <w:t xml:space="preserve">, </w:t>
      </w:r>
      <w:proofErr w:type="spellStart"/>
      <w:r>
        <w:rPr>
          <w:rFonts w:ascii="Segoe UI" w:hAnsi="Segoe UI" w:cs="Segoe UI"/>
          <w:color w:val="1F2328"/>
        </w:rPr>
        <w:t>GitLab</w:t>
      </w:r>
      <w:proofErr w:type="spellEnd"/>
      <w:r>
        <w:rPr>
          <w:rFonts w:ascii="Segoe UI" w:hAnsi="Segoe UI" w:cs="Segoe UI"/>
          <w:color w:val="1F2328"/>
        </w:rPr>
        <w:t xml:space="preserve">, </w:t>
      </w:r>
      <w:proofErr w:type="spellStart"/>
      <w:r>
        <w:rPr>
          <w:rFonts w:ascii="Segoe UI" w:hAnsi="Segoe UI" w:cs="Segoe UI"/>
          <w:color w:val="1F2328"/>
        </w:rPr>
        <w:t>Bitbucket</w:t>
      </w:r>
      <w:proofErr w:type="spellEnd"/>
      <w:r>
        <w:rPr>
          <w:rFonts w:ascii="Segoe UI" w:hAnsi="Segoe UI" w:cs="Segoe UI"/>
          <w:color w:val="1F2328"/>
        </w:rPr>
        <w:t>) или локальный сервер, доступный для всех участников проекта.</w:t>
      </w:r>
    </w:p>
    <w:p w14:paraId="2EB76546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Установка прав доступа</w:t>
      </w:r>
      <w:proofErr w:type="gramStart"/>
      <w:r>
        <w:rPr>
          <w:rFonts w:ascii="Segoe UI" w:hAnsi="Segoe UI" w:cs="Segoe UI"/>
          <w:color w:val="1F2328"/>
        </w:rPr>
        <w:t>: Устанавливаются</w:t>
      </w:r>
      <w:proofErr w:type="gramEnd"/>
      <w:r>
        <w:rPr>
          <w:rFonts w:ascii="Segoe UI" w:hAnsi="Segoe UI" w:cs="Segoe UI"/>
          <w:color w:val="1F2328"/>
        </w:rPr>
        <w:t xml:space="preserve"> права доступа и разрешения на репозиторий, чтобы определить, кто имеет право читать, записывать и управлять кодом в хранилище.</w:t>
      </w:r>
    </w:p>
    <w:p w14:paraId="4CB4FE9A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Клонирование репозитория:</w:t>
      </w:r>
    </w:p>
    <w:p w14:paraId="5698416C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Остальные разработчики клонируют (копируют) репозиторий на свои локальные компьютеры с использованием команды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clone</w:t>
      </w:r>
      <w:proofErr w:type="spellEnd"/>
      <w:r>
        <w:rPr>
          <w:rFonts w:ascii="Segoe UI" w:hAnsi="Segoe UI" w:cs="Segoe UI"/>
          <w:color w:val="1F2328"/>
        </w:rPr>
        <w:t xml:space="preserve"> (для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>) или аналогичной команды в другой VCS. Клонирование создает локальную копию репозитория, которую разработчик может изменять и синхронизировать с центральным хранилищем. Работа над проектом:</w:t>
      </w:r>
    </w:p>
    <w:p w14:paraId="2A12A028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Каждый разработчик работает над проектом, вносит изменения в код, добавляет новые функции и решает задачи. Добавление и коммит изменений:</w:t>
      </w:r>
    </w:p>
    <w:p w14:paraId="2796E2CB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proofErr w:type="gramStart"/>
      <w:r>
        <w:rPr>
          <w:rFonts w:ascii="Segoe UI" w:hAnsi="Segoe UI" w:cs="Segoe UI"/>
          <w:color w:val="1F2328"/>
        </w:rPr>
        <w:t>После внесения изменений,</w:t>
      </w:r>
      <w:proofErr w:type="gramEnd"/>
      <w:r>
        <w:rPr>
          <w:rFonts w:ascii="Segoe UI" w:hAnsi="Segoe UI" w:cs="Segoe UI"/>
          <w:color w:val="1F2328"/>
        </w:rPr>
        <w:t xml:space="preserve"> разработчики добавляют файлы с изменениями в "индекс" (</w:t>
      </w:r>
      <w:proofErr w:type="spellStart"/>
      <w:r>
        <w:rPr>
          <w:rFonts w:ascii="Segoe UI" w:hAnsi="Segoe UI" w:cs="Segoe UI"/>
          <w:color w:val="1F2328"/>
        </w:rPr>
        <w:t>стэйдж</w:t>
      </w:r>
      <w:proofErr w:type="spellEnd"/>
      <w:r>
        <w:rPr>
          <w:rFonts w:ascii="Segoe UI" w:hAnsi="Segoe UI" w:cs="Segoe UI"/>
          <w:color w:val="1F2328"/>
        </w:rPr>
        <w:t xml:space="preserve">) с помощью команды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add</w:t>
      </w:r>
      <w:proofErr w:type="spellEnd"/>
      <w:r>
        <w:rPr>
          <w:rFonts w:ascii="Segoe UI" w:hAnsi="Segoe UI" w:cs="Segoe UI"/>
          <w:color w:val="1F2328"/>
        </w:rPr>
        <w:t xml:space="preserve"> (для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>) или аналогичной команды в другой VCS.</w:t>
      </w:r>
    </w:p>
    <w:p w14:paraId="62874B6D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Затем они создают коммиты, фиксируя изменения с комментариями, описывающими, что было сделано, с помощью команды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commit</w:t>
      </w:r>
      <w:proofErr w:type="spellEnd"/>
      <w:r>
        <w:rPr>
          <w:rFonts w:ascii="Segoe UI" w:hAnsi="Segoe UI" w:cs="Segoe UI"/>
          <w:color w:val="1F2328"/>
        </w:rPr>
        <w:t xml:space="preserve"> (для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>) или аналогичной команды в другой VCS. Коммиты сохраняются в истории изменений.</w:t>
      </w:r>
    </w:p>
    <w:p w14:paraId="7B6591F3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lastRenderedPageBreak/>
        <w:t>Обновление до актуальной версии:</w:t>
      </w:r>
    </w:p>
    <w:p w14:paraId="029D1310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Перед началом работы и перед завершением работы над проектом, разработчики обновляют свои локальные копии репозитория до актуальной версии с помощью команды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pull</w:t>
      </w:r>
      <w:proofErr w:type="spellEnd"/>
      <w:r>
        <w:rPr>
          <w:rFonts w:ascii="Segoe UI" w:hAnsi="Segoe UI" w:cs="Segoe UI"/>
          <w:color w:val="1F2328"/>
        </w:rPr>
        <w:t xml:space="preserve"> (для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>) или аналогичной команды в другой VCS. Это позволяет синхронизировать свои изменения с изменениями, внесенными другими участниками проекта. Отправка изменений в репозиторий:</w:t>
      </w:r>
    </w:p>
    <w:p w14:paraId="5EF102FC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Разработчики отправляют свои локальные изменения (коммиты) в центральный репозиторий с помощью команды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push</w:t>
      </w:r>
      <w:proofErr w:type="spellEnd"/>
      <w:r>
        <w:rPr>
          <w:rFonts w:ascii="Segoe UI" w:hAnsi="Segoe UI" w:cs="Segoe UI"/>
          <w:color w:val="1F2328"/>
        </w:rPr>
        <w:t xml:space="preserve"> (для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>) или аналогичной команды в другой VCS. Это обновляет центральное хранилище и делает изменения доступными для других участников проекта. Работа с ветками:</w:t>
      </w:r>
    </w:p>
    <w:p w14:paraId="5F0C63E6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Разработчики могут создавать ветки (</w:t>
      </w:r>
      <w:proofErr w:type="spellStart"/>
      <w:r>
        <w:rPr>
          <w:rFonts w:ascii="Segoe UI" w:hAnsi="Segoe UI" w:cs="Segoe UI"/>
          <w:color w:val="1F2328"/>
        </w:rPr>
        <w:t>branches</w:t>
      </w:r>
      <w:proofErr w:type="spellEnd"/>
      <w:r>
        <w:rPr>
          <w:rFonts w:ascii="Segoe UI" w:hAnsi="Segoe UI" w:cs="Segoe UI"/>
          <w:color w:val="1F2328"/>
        </w:rPr>
        <w:t xml:space="preserve">) для изоляции новых функций и задач. Ветки позволяют разрабатывать функциональность независимо и объединять её обратно в основную ветку после завершения работы. Решение </w:t>
      </w:r>
      <w:proofErr w:type="gramStart"/>
      <w:r>
        <w:rPr>
          <w:rFonts w:ascii="Segoe UI" w:hAnsi="Segoe UI" w:cs="Segoe UI"/>
          <w:color w:val="1F2328"/>
        </w:rPr>
        <w:t>конфликтов :</w:t>
      </w:r>
      <w:proofErr w:type="gramEnd"/>
    </w:p>
    <w:p w14:paraId="7961640A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Если несколько разработчиков внесли изменения в одни и те же части кода и есть конфликты, разработчики должны решить эти конфликты, прежде чем объединить изменения в центральном репозитории.</w:t>
      </w:r>
    </w:p>
    <w:p w14:paraId="2847CCA5" w14:textId="77777777" w:rsidR="00127469" w:rsidRDefault="00127469" w:rsidP="00127469">
      <w:pPr>
        <w:numPr>
          <w:ilvl w:val="0"/>
          <w:numId w:val="16"/>
        </w:numPr>
        <w:shd w:val="clear" w:color="auto" w:fill="FFFFFF"/>
        <w:spacing w:before="100" w:beforeAutospacing="1" w:after="100" w:afterAutospacing="1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Каковы основные задачи, решаемые инструментальным средством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>?</w:t>
      </w:r>
    </w:p>
    <w:p w14:paraId="658296E7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Отслеживание изменений: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позволяет отслеживать изменения в исходном коде и других файлах, включая добавление, удаление и изменение файлов.</w:t>
      </w:r>
    </w:p>
    <w:p w14:paraId="5DE40843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История изменений: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сохраняет историю всех изменений в проекте, включая информацию о том, кто и когда внес изменения, и комментарии к каждому коммиту.</w:t>
      </w:r>
    </w:p>
    <w:p w14:paraId="101DE535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Создание веток (</w:t>
      </w:r>
      <w:proofErr w:type="spellStart"/>
      <w:r>
        <w:rPr>
          <w:rFonts w:ascii="Segoe UI" w:hAnsi="Segoe UI" w:cs="Segoe UI"/>
          <w:color w:val="1F2328"/>
        </w:rPr>
        <w:t>Branches</w:t>
      </w:r>
      <w:proofErr w:type="spellEnd"/>
      <w:r>
        <w:rPr>
          <w:rFonts w:ascii="Segoe UI" w:hAnsi="Segoe UI" w:cs="Segoe UI"/>
          <w:color w:val="1F2328"/>
        </w:rPr>
        <w:t>): Разработчики могут создавать ветки для изоляции новых функций или задач. Это позволяет разрабатывать функциональность независимо и объединять её обратно в основную ветку после завершения работы.</w:t>
      </w:r>
    </w:p>
    <w:p w14:paraId="65EEE730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Слияние (</w:t>
      </w:r>
      <w:proofErr w:type="spellStart"/>
      <w:r>
        <w:rPr>
          <w:rFonts w:ascii="Segoe UI" w:hAnsi="Segoe UI" w:cs="Segoe UI"/>
          <w:color w:val="1F2328"/>
        </w:rPr>
        <w:t>Merge</w:t>
      </w:r>
      <w:proofErr w:type="spellEnd"/>
      <w:r>
        <w:rPr>
          <w:rFonts w:ascii="Segoe UI" w:hAnsi="Segoe UI" w:cs="Segoe UI"/>
          <w:color w:val="1F2328"/>
        </w:rPr>
        <w:t xml:space="preserve">):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обеспечивает механизм слияния изменений из одной ветки в другую. Это позволяет объединить код, разработанный в разных ветках, в одну общую версию проекта.</w:t>
      </w:r>
    </w:p>
    <w:p w14:paraId="1927FA7A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Резервное копирование (</w:t>
      </w:r>
      <w:proofErr w:type="spellStart"/>
      <w:r>
        <w:rPr>
          <w:rFonts w:ascii="Segoe UI" w:hAnsi="Segoe UI" w:cs="Segoe UI"/>
          <w:color w:val="1F2328"/>
        </w:rPr>
        <w:t>Backup</w:t>
      </w:r>
      <w:proofErr w:type="spellEnd"/>
      <w:r>
        <w:rPr>
          <w:rFonts w:ascii="Segoe UI" w:hAnsi="Segoe UI" w:cs="Segoe UI"/>
          <w:color w:val="1F2328"/>
        </w:rPr>
        <w:t xml:space="preserve">):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сохраняет копии всех версий файлов и историю изменений, что делает его надежным инструментом для создания резервных копий проекта.</w:t>
      </w:r>
    </w:p>
    <w:p w14:paraId="2DC0CC39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Управление конфликтами (</w:t>
      </w:r>
      <w:proofErr w:type="spellStart"/>
      <w:r>
        <w:rPr>
          <w:rFonts w:ascii="Segoe UI" w:hAnsi="Segoe UI" w:cs="Segoe UI"/>
          <w:color w:val="1F2328"/>
        </w:rPr>
        <w:t>Conflic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Resolution</w:t>
      </w:r>
      <w:proofErr w:type="spellEnd"/>
      <w:r>
        <w:rPr>
          <w:rFonts w:ascii="Segoe UI" w:hAnsi="Segoe UI" w:cs="Segoe UI"/>
          <w:color w:val="1F2328"/>
        </w:rPr>
        <w:t>)</w:t>
      </w:r>
      <w:proofErr w:type="gramStart"/>
      <w:r>
        <w:rPr>
          <w:rFonts w:ascii="Segoe UI" w:hAnsi="Segoe UI" w:cs="Segoe UI"/>
          <w:color w:val="1F2328"/>
        </w:rPr>
        <w:t>: Когда</w:t>
      </w:r>
      <w:proofErr w:type="gramEnd"/>
      <w:r>
        <w:rPr>
          <w:rFonts w:ascii="Segoe UI" w:hAnsi="Segoe UI" w:cs="Segoe UI"/>
          <w:color w:val="1F2328"/>
        </w:rPr>
        <w:t xml:space="preserve"> несколько разработчиков вносят изменения в одни и те же части кода, могут возникать конфликты.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предоставляет механизмы для разрешения этих конфликтов.</w:t>
      </w:r>
    </w:p>
    <w:p w14:paraId="58677F7F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lastRenderedPageBreak/>
        <w:t>Сотрудничество (</w:t>
      </w:r>
      <w:proofErr w:type="spellStart"/>
      <w:r>
        <w:rPr>
          <w:rFonts w:ascii="Segoe UI" w:hAnsi="Segoe UI" w:cs="Segoe UI"/>
          <w:color w:val="1F2328"/>
        </w:rPr>
        <w:t>Collaboration</w:t>
      </w:r>
      <w:proofErr w:type="spellEnd"/>
      <w:r>
        <w:rPr>
          <w:rFonts w:ascii="Segoe UI" w:hAnsi="Segoe UI" w:cs="Segoe UI"/>
          <w:color w:val="1F2328"/>
        </w:rPr>
        <w:t xml:space="preserve">):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поддерживает совместную работу нескольких разработчиков над одним проектом. Он позволяет разработчикам синхронизировать изменения, обмениваться кодом и обсуждать изменения в репозитории.</w:t>
      </w:r>
    </w:p>
    <w:p w14:paraId="15930E58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proofErr w:type="spellStart"/>
      <w:r>
        <w:rPr>
          <w:rFonts w:ascii="Segoe UI" w:hAnsi="Segoe UI" w:cs="Segoe UI"/>
          <w:color w:val="1F2328"/>
        </w:rPr>
        <w:t>Версионирование</w:t>
      </w:r>
      <w:proofErr w:type="spellEnd"/>
      <w:r>
        <w:rPr>
          <w:rFonts w:ascii="Segoe UI" w:hAnsi="Segoe UI" w:cs="Segoe UI"/>
          <w:color w:val="1F2328"/>
        </w:rPr>
        <w:t xml:space="preserve"> релизов (</w:t>
      </w:r>
      <w:proofErr w:type="spellStart"/>
      <w:r>
        <w:rPr>
          <w:rFonts w:ascii="Segoe UI" w:hAnsi="Segoe UI" w:cs="Segoe UI"/>
          <w:color w:val="1F2328"/>
        </w:rPr>
        <w:t>Versioning</w:t>
      </w:r>
      <w:proofErr w:type="spellEnd"/>
      <w:r>
        <w:rPr>
          <w:rFonts w:ascii="Segoe UI" w:hAnsi="Segoe UI" w:cs="Segoe UI"/>
          <w:color w:val="1F2328"/>
        </w:rPr>
        <w:t xml:space="preserve">):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позволяет управлять версиями проекта и выпусками программного обеспечения, что полезно при создании стабильных релизов.</w:t>
      </w:r>
    </w:p>
    <w:p w14:paraId="459A0C54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Откат к предыдущим версиям (</w:t>
      </w:r>
      <w:proofErr w:type="spellStart"/>
      <w:r>
        <w:rPr>
          <w:rFonts w:ascii="Segoe UI" w:hAnsi="Segoe UI" w:cs="Segoe UI"/>
          <w:color w:val="1F2328"/>
        </w:rPr>
        <w:t>Rollback</w:t>
      </w:r>
      <w:proofErr w:type="spellEnd"/>
      <w:r>
        <w:rPr>
          <w:rFonts w:ascii="Segoe UI" w:hAnsi="Segoe UI" w:cs="Segoe UI"/>
          <w:color w:val="1F2328"/>
        </w:rPr>
        <w:t xml:space="preserve">):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позволяет вернуться к предыдущим версиям проекта, если что-то пошло не так, или если необходимо откатиться к более стабильной версии.</w:t>
      </w:r>
    </w:p>
    <w:p w14:paraId="41D7BB7F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Отслеживание изменений в удаленных репозиториях (Remote </w:t>
      </w:r>
      <w:proofErr w:type="spellStart"/>
      <w:r>
        <w:rPr>
          <w:rFonts w:ascii="Segoe UI" w:hAnsi="Segoe UI" w:cs="Segoe UI"/>
          <w:color w:val="1F2328"/>
        </w:rPr>
        <w:t>Tracking</w:t>
      </w:r>
      <w:proofErr w:type="spellEnd"/>
      <w:r>
        <w:rPr>
          <w:rFonts w:ascii="Segoe UI" w:hAnsi="Segoe UI" w:cs="Segoe UI"/>
          <w:color w:val="1F2328"/>
        </w:rPr>
        <w:t xml:space="preserve">):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позволяет отслеживать изменения в удаленных репозиториях и интегрировать их в локальную копию проекта.</w:t>
      </w:r>
    </w:p>
    <w:p w14:paraId="0C40CDD5" w14:textId="77777777" w:rsidR="00127469" w:rsidRDefault="00127469" w:rsidP="00127469">
      <w:pPr>
        <w:numPr>
          <w:ilvl w:val="0"/>
          <w:numId w:val="17"/>
        </w:numPr>
        <w:shd w:val="clear" w:color="auto" w:fill="FFFFFF"/>
        <w:spacing w:before="100" w:beforeAutospacing="1" w:after="100" w:afterAutospacing="1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Назовите и дайте краткую характеристику командам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.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init</w:t>
      </w:r>
      <w:proofErr w:type="spellEnd"/>
      <w:r>
        <w:rPr>
          <w:rFonts w:ascii="Segoe UI" w:hAnsi="Segoe UI" w:cs="Segoe UI"/>
          <w:color w:val="1F2328"/>
        </w:rPr>
        <w:t>:</w:t>
      </w:r>
    </w:p>
    <w:p w14:paraId="2D251DED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Команда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init</w:t>
      </w:r>
      <w:proofErr w:type="spellEnd"/>
      <w:r>
        <w:rPr>
          <w:rFonts w:ascii="Segoe UI" w:hAnsi="Segoe UI" w:cs="Segoe UI"/>
          <w:color w:val="1F2328"/>
        </w:rPr>
        <w:t xml:space="preserve"> создает новый репозиторий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в текущем каталоге. Эта команда инициализирует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и позволяет начать отслеживать изменения в проекте.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clone</w:t>
      </w:r>
      <w:proofErr w:type="spellEnd"/>
      <w:r>
        <w:rPr>
          <w:rFonts w:ascii="Segoe UI" w:hAnsi="Segoe UI" w:cs="Segoe UI"/>
          <w:color w:val="1F2328"/>
        </w:rPr>
        <w:t>:</w:t>
      </w:r>
    </w:p>
    <w:p w14:paraId="03F9D3C2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Команда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clone</w:t>
      </w:r>
      <w:proofErr w:type="spellEnd"/>
      <w:r>
        <w:rPr>
          <w:rFonts w:ascii="Segoe UI" w:hAnsi="Segoe UI" w:cs="Segoe UI"/>
          <w:color w:val="1F2328"/>
        </w:rPr>
        <w:t xml:space="preserve"> создает копию удаленного репозитория на локальном компьютере. Это позволяет разработчикам получить доступ к проекту и начать работу с ним.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add</w:t>
      </w:r>
      <w:proofErr w:type="spellEnd"/>
      <w:r>
        <w:rPr>
          <w:rFonts w:ascii="Segoe UI" w:hAnsi="Segoe UI" w:cs="Segoe UI"/>
          <w:color w:val="1F2328"/>
        </w:rPr>
        <w:t>:</w:t>
      </w:r>
    </w:p>
    <w:p w14:paraId="223D77F8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Команда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add</w:t>
      </w:r>
      <w:proofErr w:type="spellEnd"/>
      <w:r>
        <w:rPr>
          <w:rFonts w:ascii="Segoe UI" w:hAnsi="Segoe UI" w:cs="Segoe UI"/>
          <w:color w:val="1F2328"/>
        </w:rPr>
        <w:t xml:space="preserve"> добавляет измененные файлы в индекс (</w:t>
      </w:r>
      <w:proofErr w:type="spellStart"/>
      <w:r>
        <w:rPr>
          <w:rFonts w:ascii="Segoe UI" w:hAnsi="Segoe UI" w:cs="Segoe UI"/>
          <w:color w:val="1F2328"/>
        </w:rPr>
        <w:t>стэйдж</w:t>
      </w:r>
      <w:proofErr w:type="spellEnd"/>
      <w:r>
        <w:rPr>
          <w:rFonts w:ascii="Segoe UI" w:hAnsi="Segoe UI" w:cs="Segoe UI"/>
          <w:color w:val="1F2328"/>
        </w:rPr>
        <w:t xml:space="preserve">) для подготовки к коммиту. Она позволяет выбирать, какие изменения будут включены в следующий коммит.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commit</w:t>
      </w:r>
      <w:proofErr w:type="spellEnd"/>
      <w:r>
        <w:rPr>
          <w:rFonts w:ascii="Segoe UI" w:hAnsi="Segoe UI" w:cs="Segoe UI"/>
          <w:color w:val="1F2328"/>
        </w:rPr>
        <w:t>:</w:t>
      </w:r>
    </w:p>
    <w:p w14:paraId="2B302B4E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Команда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commit</w:t>
      </w:r>
      <w:proofErr w:type="spellEnd"/>
      <w:r>
        <w:rPr>
          <w:rFonts w:ascii="Segoe UI" w:hAnsi="Segoe UI" w:cs="Segoe UI"/>
          <w:color w:val="1F2328"/>
        </w:rPr>
        <w:t xml:space="preserve"> фиксирует изменения в индексе в истории проекта. При выполнении коммита необходимо добавить комментарий, описывающий изменения.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status</w:t>
      </w:r>
      <w:proofErr w:type="spellEnd"/>
      <w:r>
        <w:rPr>
          <w:rFonts w:ascii="Segoe UI" w:hAnsi="Segoe UI" w:cs="Segoe UI"/>
          <w:color w:val="1F2328"/>
        </w:rPr>
        <w:t>:</w:t>
      </w:r>
    </w:p>
    <w:p w14:paraId="71FA0A60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Команда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status</w:t>
      </w:r>
      <w:proofErr w:type="spellEnd"/>
      <w:r>
        <w:rPr>
          <w:rFonts w:ascii="Segoe UI" w:hAnsi="Segoe UI" w:cs="Segoe UI"/>
          <w:color w:val="1F2328"/>
        </w:rPr>
        <w:t xml:space="preserve"> показывает текущее состояние рабочей копии и индекса. Она позволяет узнать, какие файлы были изменены и готовы к коммиту.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log</w:t>
      </w:r>
      <w:proofErr w:type="spellEnd"/>
      <w:r>
        <w:rPr>
          <w:rFonts w:ascii="Segoe UI" w:hAnsi="Segoe UI" w:cs="Segoe UI"/>
          <w:color w:val="1F2328"/>
        </w:rPr>
        <w:t>:</w:t>
      </w:r>
    </w:p>
    <w:p w14:paraId="206D0A2D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Команда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log</w:t>
      </w:r>
      <w:proofErr w:type="spellEnd"/>
      <w:r>
        <w:rPr>
          <w:rFonts w:ascii="Segoe UI" w:hAnsi="Segoe UI" w:cs="Segoe UI"/>
          <w:color w:val="1F2328"/>
        </w:rPr>
        <w:t xml:space="preserve"> выводит историю коммитов проекта. Она отображает информацию о каждом коммите, включая автора, дату и комментарий.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branch</w:t>
      </w:r>
      <w:proofErr w:type="spellEnd"/>
      <w:r>
        <w:rPr>
          <w:rFonts w:ascii="Segoe UI" w:hAnsi="Segoe UI" w:cs="Segoe UI"/>
          <w:color w:val="1F2328"/>
        </w:rPr>
        <w:t>:</w:t>
      </w:r>
    </w:p>
    <w:p w14:paraId="122C1939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Команда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branch</w:t>
      </w:r>
      <w:proofErr w:type="spellEnd"/>
      <w:r>
        <w:rPr>
          <w:rFonts w:ascii="Segoe UI" w:hAnsi="Segoe UI" w:cs="Segoe UI"/>
          <w:color w:val="1F2328"/>
        </w:rPr>
        <w:t xml:space="preserve"> позволяет управлять ветками проекта. Она позволяет создавать, переключаться между ветками и удалять их.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merge</w:t>
      </w:r>
      <w:proofErr w:type="spellEnd"/>
      <w:r>
        <w:rPr>
          <w:rFonts w:ascii="Segoe UI" w:hAnsi="Segoe UI" w:cs="Segoe UI"/>
          <w:color w:val="1F2328"/>
        </w:rPr>
        <w:t>:</w:t>
      </w:r>
    </w:p>
    <w:p w14:paraId="40D04E03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Команда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merge</w:t>
      </w:r>
      <w:proofErr w:type="spellEnd"/>
      <w:r>
        <w:rPr>
          <w:rFonts w:ascii="Segoe UI" w:hAnsi="Segoe UI" w:cs="Segoe UI"/>
          <w:color w:val="1F2328"/>
        </w:rPr>
        <w:t xml:space="preserve"> выполняет слияние изменений из одной ветки в другую. Она используется для объединения разных веток в одну.</w:t>
      </w:r>
    </w:p>
    <w:p w14:paraId="124DACAC" w14:textId="77777777" w:rsidR="00127469" w:rsidRDefault="00127469" w:rsidP="00127469">
      <w:pPr>
        <w:numPr>
          <w:ilvl w:val="0"/>
          <w:numId w:val="18"/>
        </w:numPr>
        <w:shd w:val="clear" w:color="auto" w:fill="FFFFFF"/>
        <w:spacing w:before="100" w:beforeAutospacing="1" w:after="100" w:afterAutospacing="1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lastRenderedPageBreak/>
        <w:t>Приведите примеры использования при работе с локальным и удалённым репозиториями. Работа с локальным репозиторием:</w:t>
      </w:r>
    </w:p>
    <w:p w14:paraId="48E60552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Инициализация нового локального </w:t>
      </w:r>
      <w:proofErr w:type="gramStart"/>
      <w:r>
        <w:rPr>
          <w:rFonts w:ascii="Segoe UI" w:hAnsi="Segoe UI" w:cs="Segoe UI"/>
          <w:color w:val="1F2328"/>
        </w:rPr>
        <w:t>репозитория(</w:t>
      </w:r>
      <w:proofErr w:type="spellStart"/>
      <w:proofErr w:type="gramEnd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init</w:t>
      </w:r>
      <w:proofErr w:type="spellEnd"/>
      <w:r>
        <w:rPr>
          <w:rFonts w:ascii="Segoe UI" w:hAnsi="Segoe UI" w:cs="Segoe UI"/>
          <w:color w:val="1F2328"/>
        </w:rPr>
        <w:t>) Добавление и фиксация изменений(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add</w:t>
      </w:r>
      <w:proofErr w:type="spellEnd"/>
      <w:r>
        <w:rPr>
          <w:rFonts w:ascii="Segoe UI" w:hAnsi="Segoe UI" w:cs="Segoe UI"/>
          <w:color w:val="1F2328"/>
        </w:rPr>
        <w:t>) Просмотр истории коммитов(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log</w:t>
      </w:r>
      <w:proofErr w:type="spellEnd"/>
      <w:r>
        <w:rPr>
          <w:rFonts w:ascii="Segoe UI" w:hAnsi="Segoe UI" w:cs="Segoe UI"/>
          <w:color w:val="1F2328"/>
        </w:rPr>
        <w:t>)</w:t>
      </w:r>
    </w:p>
    <w:p w14:paraId="3B66F587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Работа с удаленным репозиторием Клонирование удаленного </w:t>
      </w:r>
      <w:proofErr w:type="gramStart"/>
      <w:r>
        <w:rPr>
          <w:rFonts w:ascii="Segoe UI" w:hAnsi="Segoe UI" w:cs="Segoe UI"/>
          <w:color w:val="1F2328"/>
        </w:rPr>
        <w:t>репозитория(</w:t>
      </w:r>
      <w:proofErr w:type="spellStart"/>
      <w:proofErr w:type="gramEnd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clone</w:t>
      </w:r>
      <w:proofErr w:type="spellEnd"/>
      <w:r>
        <w:rPr>
          <w:rFonts w:ascii="Segoe UI" w:hAnsi="Segoe UI" w:cs="Segoe UI"/>
          <w:color w:val="1F2328"/>
        </w:rPr>
        <w:t>) Добавление удаленного репозитория(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remote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add</w:t>
      </w:r>
      <w:proofErr w:type="spellEnd"/>
      <w:r>
        <w:rPr>
          <w:rFonts w:ascii="Segoe UI" w:hAnsi="Segoe UI" w:cs="Segoe UI"/>
          <w:color w:val="1F2328"/>
        </w:rPr>
        <w:t>) Получение и отправка изменений(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 xml:space="preserve"> </w:t>
      </w:r>
      <w:proofErr w:type="spellStart"/>
      <w:r>
        <w:rPr>
          <w:rFonts w:ascii="Segoe UI" w:hAnsi="Segoe UI" w:cs="Segoe UI"/>
          <w:color w:val="1F2328"/>
        </w:rPr>
        <w:t>pull</w:t>
      </w:r>
      <w:proofErr w:type="spellEnd"/>
      <w:r>
        <w:rPr>
          <w:rFonts w:ascii="Segoe UI" w:hAnsi="Segoe UI" w:cs="Segoe UI"/>
          <w:color w:val="1F2328"/>
        </w:rPr>
        <w:t>) 15. Что такое и зачем могут быть нужны ветви (</w:t>
      </w:r>
      <w:proofErr w:type="spellStart"/>
      <w:r>
        <w:rPr>
          <w:rFonts w:ascii="Segoe UI" w:hAnsi="Segoe UI" w:cs="Segoe UI"/>
          <w:color w:val="1F2328"/>
        </w:rPr>
        <w:t>branches</w:t>
      </w:r>
      <w:proofErr w:type="spellEnd"/>
      <w:r>
        <w:rPr>
          <w:rFonts w:ascii="Segoe UI" w:hAnsi="Segoe UI" w:cs="Segoe UI"/>
          <w:color w:val="1F2328"/>
        </w:rPr>
        <w:t>)? Ветви (</w:t>
      </w:r>
      <w:proofErr w:type="spellStart"/>
      <w:r>
        <w:rPr>
          <w:rFonts w:ascii="Segoe UI" w:hAnsi="Segoe UI" w:cs="Segoe UI"/>
          <w:color w:val="1F2328"/>
        </w:rPr>
        <w:t>branches</w:t>
      </w:r>
      <w:proofErr w:type="spellEnd"/>
      <w:r>
        <w:rPr>
          <w:rFonts w:ascii="Segoe UI" w:hAnsi="Segoe UI" w:cs="Segoe UI"/>
          <w:color w:val="1F2328"/>
        </w:rPr>
        <w:t xml:space="preserve">) в системах контроля версий, таких как </w:t>
      </w:r>
      <w:proofErr w:type="spellStart"/>
      <w:r>
        <w:rPr>
          <w:rFonts w:ascii="Segoe UI" w:hAnsi="Segoe UI" w:cs="Segoe UI"/>
          <w:color w:val="1F2328"/>
        </w:rPr>
        <w:t>Git</w:t>
      </w:r>
      <w:proofErr w:type="spellEnd"/>
      <w:r>
        <w:rPr>
          <w:rFonts w:ascii="Segoe UI" w:hAnsi="Segoe UI" w:cs="Segoe UI"/>
          <w:color w:val="1F2328"/>
        </w:rPr>
        <w:t>, представляют собой параллельные линии разработки, которые позволяют разработчикам работать над различными функциями, исправлениями или задачами независимо друг от друга. Ветви очень полезны и играют важную роль в управлении и организации разработки программного обеспечения</w:t>
      </w:r>
    </w:p>
    <w:p w14:paraId="77E6149B" w14:textId="77777777" w:rsidR="00127469" w:rsidRDefault="00127469" w:rsidP="00127469">
      <w:pPr>
        <w:numPr>
          <w:ilvl w:val="0"/>
          <w:numId w:val="19"/>
        </w:numPr>
        <w:shd w:val="clear" w:color="auto" w:fill="FFFFFF"/>
        <w:spacing w:before="100" w:beforeAutospacing="1" w:after="100" w:afterAutospacing="1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Как и зачем можно игнорировать некоторые файлы при </w:t>
      </w:r>
      <w:proofErr w:type="spellStart"/>
      <w:r>
        <w:rPr>
          <w:rFonts w:ascii="Segoe UI" w:hAnsi="Segoe UI" w:cs="Segoe UI"/>
          <w:color w:val="1F2328"/>
        </w:rPr>
        <w:t>commit</w:t>
      </w:r>
      <w:proofErr w:type="spellEnd"/>
      <w:r>
        <w:rPr>
          <w:rFonts w:ascii="Segoe UI" w:hAnsi="Segoe UI" w:cs="Segoe UI"/>
          <w:color w:val="1F2328"/>
        </w:rPr>
        <w:t>?</w:t>
      </w:r>
    </w:p>
    <w:p w14:paraId="50B172F9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Секретные данные: Вы можете хранить конфиденциальные данные, такие как пароли, ключи API или файлы с настройками, в файлах, которые должны быть исключены из контроля версий.</w:t>
      </w:r>
    </w:p>
    <w:p w14:paraId="42948D41" w14:textId="77777777" w:rsid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Временные файлы: Временные файлы, такие как файлы журналов, файлы созданные средствами отладки или файлы, создаваемые в процессе сборки проекта, могут быть исключены, чтобы не загромождать репозиторий.</w:t>
      </w:r>
    </w:p>
    <w:p w14:paraId="1E4D88A2" w14:textId="67AB5CA1" w:rsidR="00127469" w:rsidRPr="00127469" w:rsidRDefault="00127469" w:rsidP="00127469">
      <w:pPr>
        <w:pStyle w:val="af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Бинарные файлы: Бинарные файлы, такие как изображения, видео и бинарные исполняемые файлы, часто не должны храниться в репозитории, так как они могут увеличить размер репозитория и замедлить операции с ним.</w:t>
      </w:r>
    </w:p>
    <w:p w14:paraId="65CF1616" w14:textId="77777777" w:rsidR="00A90E11" w:rsidRDefault="00000000">
      <w:pPr>
        <w:pStyle w:val="1"/>
      </w:pPr>
      <w:bookmarkStart w:id="4" w:name="вывод"/>
      <w:bookmarkEnd w:id="3"/>
      <w:r>
        <w:rPr>
          <w:rStyle w:val="SectionNumber"/>
        </w:rPr>
        <w:t>5</w:t>
      </w:r>
      <w:r>
        <w:tab/>
        <w:t>Вывод</w:t>
      </w:r>
    </w:p>
    <w:p w14:paraId="548F3597" w14:textId="54E241D5" w:rsidR="00A90E11" w:rsidRDefault="00000000">
      <w:pPr>
        <w:pStyle w:val="FirstParagraph"/>
      </w:pPr>
      <w:r>
        <w:t>В ходе выполнения данной лабораторной работы я изучил средств</w:t>
      </w:r>
      <w:r w:rsidR="00127469">
        <w:t>о</w:t>
      </w:r>
      <w:r>
        <w:t xml:space="preserve"> контроля версий, а также освоил умения по работе с git.</w:t>
      </w:r>
    </w:p>
    <w:p w14:paraId="1507B567" w14:textId="77777777" w:rsidR="00A90E11" w:rsidRDefault="00000000">
      <w:pPr>
        <w:pStyle w:val="1"/>
      </w:pPr>
      <w:bookmarkStart w:id="5" w:name="список-литературы"/>
      <w:bookmarkEnd w:id="4"/>
      <w:r>
        <w:t>Список литературы</w:t>
      </w:r>
    </w:p>
    <w:p w14:paraId="63C6F833" w14:textId="77777777" w:rsidR="00A90E11" w:rsidRPr="00127469" w:rsidRDefault="00000000">
      <w:pPr>
        <w:pStyle w:val="a7"/>
        <w:rPr>
          <w:lang w:val="en-US"/>
        </w:rPr>
      </w:pPr>
      <w:bookmarkStart w:id="6" w:name="ref-vcs:bash"/>
      <w:bookmarkStart w:id="7" w:name="refs"/>
      <w:r>
        <w:t xml:space="preserve">1. </w:t>
      </w:r>
      <w:r>
        <w:tab/>
        <w:t xml:space="preserve">Cистемы контроля версий [Электронный ресурс]. </w:t>
      </w:r>
      <w:r w:rsidRPr="00127469">
        <w:rPr>
          <w:lang w:val="en-US"/>
        </w:rPr>
        <w:t xml:space="preserve">2023. URL: </w:t>
      </w:r>
      <w:hyperlink r:id="rId13">
        <w:r w:rsidRPr="00127469">
          <w:rPr>
            <w:rStyle w:val="ad"/>
            <w:lang w:val="en-US"/>
          </w:rPr>
          <w:t>https://apptractor.ru/info/articles/chto-takoe-sistema-kontrolya-versiy.html</w:t>
        </w:r>
      </w:hyperlink>
      <w:r w:rsidRPr="00127469">
        <w:rPr>
          <w:lang w:val="en-US"/>
        </w:rPr>
        <w:t>.</w:t>
      </w:r>
      <w:bookmarkEnd w:id="5"/>
      <w:bookmarkEnd w:id="6"/>
      <w:bookmarkEnd w:id="7"/>
    </w:p>
    <w:sectPr w:rsidR="00A90E11" w:rsidRPr="0012746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DD264" w14:textId="77777777" w:rsidR="002835DF" w:rsidRDefault="002835DF">
      <w:pPr>
        <w:spacing w:after="0"/>
      </w:pPr>
      <w:r>
        <w:separator/>
      </w:r>
    </w:p>
  </w:endnote>
  <w:endnote w:type="continuationSeparator" w:id="0">
    <w:p w14:paraId="561A0051" w14:textId="77777777" w:rsidR="002835DF" w:rsidRDefault="002835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96B39" w14:textId="77777777" w:rsidR="002835DF" w:rsidRDefault="002835DF">
      <w:r>
        <w:separator/>
      </w:r>
    </w:p>
  </w:footnote>
  <w:footnote w:type="continuationSeparator" w:id="0">
    <w:p w14:paraId="7E7405BB" w14:textId="77777777" w:rsidR="002835DF" w:rsidRDefault="002835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FFEFD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738453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E52BC0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80A84C4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C6A09B5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9948018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8"/>
    <w:multiLevelType w:val="multilevel"/>
    <w:tmpl w:val="3DF41B5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9"/>
    <w:multiLevelType w:val="multilevel"/>
    <w:tmpl w:val="1CF8B6A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C64129D"/>
    <w:multiLevelType w:val="hybridMultilevel"/>
    <w:tmpl w:val="CAC47282"/>
    <w:lvl w:ilvl="0" w:tplc="446C5F4E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136815"/>
    <w:multiLevelType w:val="hybridMultilevel"/>
    <w:tmpl w:val="69347EBC"/>
    <w:lvl w:ilvl="0" w:tplc="A3103F08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0B3B65"/>
    <w:multiLevelType w:val="multilevel"/>
    <w:tmpl w:val="92740244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8CB7C2B"/>
    <w:multiLevelType w:val="multilevel"/>
    <w:tmpl w:val="A8205AD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E13328D"/>
    <w:multiLevelType w:val="multilevel"/>
    <w:tmpl w:val="F7AE7CD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5F32CFC"/>
    <w:multiLevelType w:val="multilevel"/>
    <w:tmpl w:val="F7F651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E89106F"/>
    <w:multiLevelType w:val="multilevel"/>
    <w:tmpl w:val="3A8ED33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5514DBA"/>
    <w:multiLevelType w:val="multilevel"/>
    <w:tmpl w:val="564067E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5131965"/>
    <w:multiLevelType w:val="multilevel"/>
    <w:tmpl w:val="F208AF88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C7B3CDF"/>
    <w:multiLevelType w:val="multilevel"/>
    <w:tmpl w:val="D10C4DD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64070477">
    <w:abstractNumId w:val="0"/>
  </w:num>
  <w:num w:numId="2" w16cid:durableId="118499753">
    <w:abstractNumId w:val="1"/>
  </w:num>
  <w:num w:numId="3" w16cid:durableId="837500892">
    <w:abstractNumId w:val="1"/>
  </w:num>
  <w:num w:numId="4" w16cid:durableId="1549410932">
    <w:abstractNumId w:val="1"/>
  </w:num>
  <w:num w:numId="5" w16cid:durableId="11438864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60357881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342387780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 w16cid:durableId="1736051824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 w16cid:durableId="1900750893">
    <w:abstractNumId w:val="1"/>
  </w:num>
  <w:num w:numId="10" w16cid:durableId="682634224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 w16cid:durableId="1020088017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 w16cid:durableId="1804613342">
    <w:abstractNumId w:val="13"/>
  </w:num>
  <w:num w:numId="13" w16cid:durableId="289669839">
    <w:abstractNumId w:val="17"/>
  </w:num>
  <w:num w:numId="14" w16cid:durableId="1610619002">
    <w:abstractNumId w:val="14"/>
  </w:num>
  <w:num w:numId="15" w16cid:durableId="1021515652">
    <w:abstractNumId w:val="12"/>
  </w:num>
  <w:num w:numId="16" w16cid:durableId="1180780293">
    <w:abstractNumId w:val="15"/>
  </w:num>
  <w:num w:numId="17" w16cid:durableId="1331252253">
    <w:abstractNumId w:val="16"/>
  </w:num>
  <w:num w:numId="18" w16cid:durableId="651522045">
    <w:abstractNumId w:val="11"/>
  </w:num>
  <w:num w:numId="19" w16cid:durableId="518661669">
    <w:abstractNumId w:val="10"/>
  </w:num>
  <w:num w:numId="20" w16cid:durableId="1750467337">
    <w:abstractNumId w:val="8"/>
  </w:num>
  <w:num w:numId="21" w16cid:durableId="47507245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90E11"/>
    <w:rsid w:val="00127469"/>
    <w:rsid w:val="002835DF"/>
    <w:rsid w:val="004A3BBF"/>
    <w:rsid w:val="00A90E1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DA5E44"/>
  <w15:docId w15:val="{A33ACD11-0A8E-4CB5-BC9E-2F5DC5923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Normal (Web)"/>
    <w:basedOn w:val="a"/>
    <w:uiPriority w:val="99"/>
    <w:unhideWhenUsed/>
    <w:rsid w:val="0012746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95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apptractor.ru/info/articles/chto-takoe-sistema-kontrolya-versiy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281</Words>
  <Characters>13003</Characters>
  <Application>Microsoft Office Word</Application>
  <DocSecurity>0</DocSecurity>
  <Lines>108</Lines>
  <Paragraphs>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1</vt:lpstr>
    </vt:vector>
  </TitlesOfParts>
  <Company/>
  <LinksUpToDate>false</LinksUpToDate>
  <CharactersWithSpaces>15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Леонтьева Ксения Андреевна | НПМмд-02-23</dc:creator>
  <cp:keywords/>
  <cp:lastModifiedBy>Сорокина Ольга Александровна</cp:lastModifiedBy>
  <cp:revision>2</cp:revision>
  <dcterms:created xsi:type="dcterms:W3CDTF">2023-09-23T16:56:00Z</dcterms:created>
  <dcterms:modified xsi:type="dcterms:W3CDTF">2023-09-23T16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аучное программирование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